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021552" w14:textId="77777777" w:rsidR="000E4964" w:rsidRPr="00D72307" w:rsidRDefault="000E4964">
      <w:pPr>
        <w:rPr>
          <w:b/>
          <w:sz w:val="36"/>
          <w:szCs w:val="36"/>
        </w:rPr>
      </w:pPr>
      <w:r w:rsidRPr="00D72307">
        <w:rPr>
          <w:b/>
          <w:sz w:val="36"/>
          <w:szCs w:val="36"/>
        </w:rPr>
        <w:t>Open Call for Da</w:t>
      </w:r>
      <w:r w:rsidR="007370C5">
        <w:rPr>
          <w:b/>
          <w:sz w:val="36"/>
          <w:szCs w:val="36"/>
        </w:rPr>
        <w:t>taSkill4SMEs Online Sales Trainers</w:t>
      </w:r>
      <w:r w:rsidRPr="00D72307">
        <w:rPr>
          <w:b/>
          <w:sz w:val="36"/>
          <w:szCs w:val="36"/>
        </w:rPr>
        <w:t xml:space="preserve"> </w:t>
      </w:r>
    </w:p>
    <w:p w14:paraId="6DF8D230" w14:textId="77777777" w:rsidR="000C7D58" w:rsidRPr="000E4964" w:rsidRDefault="007370C5">
      <w:pPr>
        <w:rPr>
          <w:sz w:val="24"/>
          <w:szCs w:val="24"/>
        </w:rPr>
      </w:pPr>
      <w:r>
        <w:rPr>
          <w:sz w:val="24"/>
          <w:szCs w:val="24"/>
        </w:rPr>
        <w:t>We are looking for the motivated Online Sales trainers and facilitators</w:t>
      </w:r>
      <w:r w:rsidR="000E4964" w:rsidRPr="000E4964">
        <w:rPr>
          <w:sz w:val="24"/>
          <w:szCs w:val="24"/>
        </w:rPr>
        <w:t xml:space="preserve"> to join our </w:t>
      </w:r>
      <w:r w:rsidR="000E4964" w:rsidRPr="00D72307">
        <w:rPr>
          <w:b/>
          <w:sz w:val="24"/>
          <w:szCs w:val="24"/>
        </w:rPr>
        <w:t>DataSkill4SMEs project online database</w:t>
      </w:r>
      <w:r w:rsidR="006332C8">
        <w:rPr>
          <w:sz w:val="24"/>
          <w:szCs w:val="24"/>
        </w:rPr>
        <w:t xml:space="preserve">. </w:t>
      </w:r>
      <w:r w:rsidR="000E4964" w:rsidRPr="000E4964">
        <w:rPr>
          <w:sz w:val="24"/>
          <w:szCs w:val="24"/>
        </w:rPr>
        <w:t>Are you a highly analytical person and have a passion about teaching and training</w:t>
      </w:r>
      <w:r w:rsidR="006332C8">
        <w:rPr>
          <w:sz w:val="24"/>
          <w:szCs w:val="24"/>
        </w:rPr>
        <w:t xml:space="preserve"> </w:t>
      </w:r>
      <w:r w:rsidR="008747FC">
        <w:rPr>
          <w:sz w:val="24"/>
          <w:szCs w:val="24"/>
        </w:rPr>
        <w:t xml:space="preserve">SMEs’ </w:t>
      </w:r>
      <w:r w:rsidR="006332C8">
        <w:rPr>
          <w:sz w:val="24"/>
          <w:szCs w:val="24"/>
        </w:rPr>
        <w:t>teams or individuals</w:t>
      </w:r>
      <w:r w:rsidR="000E4964" w:rsidRPr="000E4964">
        <w:rPr>
          <w:sz w:val="24"/>
          <w:szCs w:val="24"/>
        </w:rPr>
        <w:t xml:space="preserve">? Then you may be qualified to join our database to help SMEs redefine their Online Sales solutions. </w:t>
      </w:r>
    </w:p>
    <w:p w14:paraId="7DA46EC0" w14:textId="77777777" w:rsidR="000E4964" w:rsidRPr="000E4964" w:rsidRDefault="007370C5">
      <w:pPr>
        <w:rPr>
          <w:sz w:val="24"/>
          <w:szCs w:val="24"/>
        </w:rPr>
      </w:pPr>
      <w:r>
        <w:rPr>
          <w:sz w:val="24"/>
          <w:szCs w:val="24"/>
        </w:rPr>
        <w:t xml:space="preserve">For you, as </w:t>
      </w:r>
      <w:r w:rsidR="000E4964" w:rsidRPr="000E4964">
        <w:rPr>
          <w:sz w:val="24"/>
          <w:szCs w:val="24"/>
        </w:rPr>
        <w:t>expert</w:t>
      </w:r>
      <w:r>
        <w:rPr>
          <w:sz w:val="24"/>
          <w:szCs w:val="24"/>
        </w:rPr>
        <w:t>s</w:t>
      </w:r>
      <w:r w:rsidR="000E4964" w:rsidRPr="000E4964">
        <w:rPr>
          <w:sz w:val="24"/>
          <w:szCs w:val="24"/>
        </w:rPr>
        <w:t>, it is just one more sales channel</w:t>
      </w:r>
      <w:r w:rsidR="00D72307">
        <w:rPr>
          <w:sz w:val="24"/>
          <w:szCs w:val="24"/>
        </w:rPr>
        <w:t>. For us,</w:t>
      </w:r>
      <w:r w:rsidR="000E4964" w:rsidRPr="000E4964">
        <w:rPr>
          <w:sz w:val="24"/>
          <w:szCs w:val="24"/>
        </w:rPr>
        <w:t xml:space="preserve"> it is abo</w:t>
      </w:r>
      <w:r w:rsidR="00D72307">
        <w:rPr>
          <w:sz w:val="24"/>
          <w:szCs w:val="24"/>
        </w:rPr>
        <w:t>ut the quality of the service we provide to our SMEs across Europe.</w:t>
      </w:r>
    </w:p>
    <w:p w14:paraId="2839AA92" w14:textId="77777777" w:rsidR="000E4964" w:rsidRPr="000E4964" w:rsidRDefault="000E4964">
      <w:pPr>
        <w:rPr>
          <w:b/>
        </w:rPr>
      </w:pPr>
      <w:r w:rsidRPr="000E4964">
        <w:rPr>
          <w:b/>
        </w:rPr>
        <w:t>YOUR PROFILE:</w:t>
      </w:r>
    </w:p>
    <w:p w14:paraId="47516F64" w14:textId="77777777" w:rsidR="000E4964" w:rsidRDefault="000E4964">
      <w:r>
        <w:t>• You hav</w:t>
      </w:r>
      <w:r w:rsidR="00E52107">
        <w:t xml:space="preserve">e a </w:t>
      </w:r>
      <w:r w:rsidR="008747FC">
        <w:t xml:space="preserve">solid </w:t>
      </w:r>
      <w:r w:rsidR="00E52107">
        <w:t xml:space="preserve">track record of at least </w:t>
      </w:r>
      <w:r w:rsidR="003011B0">
        <w:t>5-</w:t>
      </w:r>
      <w:r w:rsidR="00E52107">
        <w:t>7</w:t>
      </w:r>
      <w:r>
        <w:t xml:space="preserve"> years of experien</w:t>
      </w:r>
      <w:r w:rsidR="007370C5">
        <w:t>ce as an online sales specialist combined with the training or facilitating</w:t>
      </w:r>
      <w:r>
        <w:t xml:space="preserve"> </w:t>
      </w:r>
    </w:p>
    <w:p w14:paraId="1A2B2CB1" w14:textId="77777777" w:rsidR="000E4964" w:rsidRDefault="000E4964">
      <w:r>
        <w:t xml:space="preserve">• You are an analytical person and have logical reasoning skills, who is passionate about transferring knowledge </w:t>
      </w:r>
    </w:p>
    <w:p w14:paraId="055E4238" w14:textId="77777777" w:rsidR="000E4964" w:rsidRDefault="000E4964">
      <w:r>
        <w:t>• You are fluent in Engli</w:t>
      </w:r>
      <w:r w:rsidR="008747FC">
        <w:t xml:space="preserve">sh or in </w:t>
      </w:r>
      <w:r>
        <w:t xml:space="preserve">Italian or </w:t>
      </w:r>
      <w:r w:rsidR="008747FC">
        <w:t xml:space="preserve">in German (one or more languages </w:t>
      </w:r>
      <w:r>
        <w:t>C1 and above).</w:t>
      </w:r>
    </w:p>
    <w:p w14:paraId="0C1F0F80" w14:textId="77777777" w:rsidR="000E4964" w:rsidRDefault="000E4964">
      <w:r>
        <w:t xml:space="preserve"> To know the other language at least on A2-B1 level is a plus. </w:t>
      </w:r>
    </w:p>
    <w:p w14:paraId="1EA25AF9" w14:textId="77777777" w:rsidR="000E4964" w:rsidRPr="000E4964" w:rsidRDefault="000E4964">
      <w:pPr>
        <w:rPr>
          <w:b/>
        </w:rPr>
      </w:pPr>
      <w:r w:rsidRPr="000E4964">
        <w:rPr>
          <w:b/>
        </w:rPr>
        <w:t xml:space="preserve">OUR OFFER </w:t>
      </w:r>
    </w:p>
    <w:p w14:paraId="5588C225" w14:textId="77777777" w:rsidR="000E4964" w:rsidRDefault="000E4964">
      <w:r>
        <w:t>• One more sales channel for you and an access to an EU-wide SMEs network with more than 2.1 million associated companies</w:t>
      </w:r>
    </w:p>
    <w:p w14:paraId="7A8CEE6A" w14:textId="77777777" w:rsidR="000E4964" w:rsidRDefault="000E4964">
      <w:r>
        <w:t>• The opportunity to design and shape an effective Online Sales</w:t>
      </w:r>
      <w:r w:rsidR="007370C5">
        <w:t xml:space="preserve"> training or facilitate the necessary processes to companies</w:t>
      </w:r>
      <w:r w:rsidR="008747FC">
        <w:t xml:space="preserve"> or/</w:t>
      </w:r>
      <w:r w:rsidR="007370C5">
        <w:t>and</w:t>
      </w:r>
      <w:r>
        <w:t xml:space="preserve"> </w:t>
      </w:r>
      <w:r w:rsidR="007370C5">
        <w:t>individual</w:t>
      </w:r>
      <w:r w:rsidR="008747FC">
        <w:t xml:space="preserve"> </w:t>
      </w:r>
      <w:r w:rsidR="007370C5">
        <w:t>training</w:t>
      </w:r>
      <w:r w:rsidR="008747FC">
        <w:t xml:space="preserve">s </w:t>
      </w:r>
      <w:r>
        <w:t>across Europe</w:t>
      </w:r>
      <w:r w:rsidR="007370C5">
        <w:t xml:space="preserve"> in order to</w:t>
      </w:r>
      <w:r w:rsidR="008747FC">
        <w:t xml:space="preserve"> help people</w:t>
      </w:r>
      <w:r>
        <w:t xml:space="preserve"> </w:t>
      </w:r>
      <w:r w:rsidR="008747FC">
        <w:t xml:space="preserve">or teams to </w:t>
      </w:r>
      <w:r>
        <w:t>acquire necessary digital skills to</w:t>
      </w:r>
      <w:r w:rsidR="007370C5">
        <w:t xml:space="preserve"> improve their work efficiency </w:t>
      </w:r>
      <w:r w:rsidR="00E16CAC">
        <w:t>in online s</w:t>
      </w:r>
      <w:r w:rsidR="0013682B">
        <w:t>ales, as a part of DataSkills4SMEs Orientation Course on Online Sales.</w:t>
      </w:r>
    </w:p>
    <w:p w14:paraId="0BA344B5" w14:textId="77777777" w:rsidR="000E4964" w:rsidRDefault="000E4964">
      <w:r>
        <w:t>Interested?</w:t>
      </w:r>
      <w:r w:rsidR="00926454">
        <w:t xml:space="preserve"> If yes, please f</w:t>
      </w:r>
      <w:r>
        <w:t xml:space="preserve">ill in the data </w:t>
      </w:r>
      <w:r w:rsidR="006332C8">
        <w:t xml:space="preserve">in </w:t>
      </w:r>
      <w:r w:rsidR="006332C8" w:rsidRPr="006332C8">
        <w:rPr>
          <w:b/>
        </w:rPr>
        <w:t>our form here</w:t>
      </w:r>
      <w:r w:rsidR="006332C8">
        <w:t xml:space="preserve"> and </w:t>
      </w:r>
      <w:r>
        <w:t xml:space="preserve">send to: </w:t>
      </w:r>
      <w:r w:rsidR="006332C8">
        <w:t xml:space="preserve"> </w:t>
      </w:r>
      <w:hyperlink r:id="rId6" w:history="1">
        <w:r w:rsidR="006332C8" w:rsidRPr="002675DA">
          <w:rPr>
            <w:rStyle w:val="Hyperlink"/>
          </w:rPr>
          <w:t>info@dataskills4SMEs.eu</w:t>
        </w:r>
      </w:hyperlink>
      <w:r w:rsidR="006332C8">
        <w:t xml:space="preserve"> ,</w:t>
      </w:r>
      <w:r w:rsidR="00926454">
        <w:t xml:space="preserve"> put in copy Ms. Jovana Savic, Project Manager, DataSkill4SMEs: </w:t>
      </w:r>
      <w:hyperlink r:id="rId7" w:history="1">
        <w:r w:rsidR="00926454" w:rsidRPr="000F03E4">
          <w:rPr>
            <w:rStyle w:val="Hyperlink"/>
          </w:rPr>
          <w:t>jovana.savic@cea-pme.com</w:t>
        </w:r>
      </w:hyperlink>
      <w:r w:rsidR="00926454">
        <w:t xml:space="preserve"> </w:t>
      </w:r>
      <w:r w:rsidR="00926454" w:rsidRPr="00926454">
        <w:rPr>
          <w:b/>
        </w:rPr>
        <w:t>not later than</w:t>
      </w:r>
      <w:r w:rsidR="006332C8">
        <w:rPr>
          <w:b/>
        </w:rPr>
        <w:t xml:space="preserve"> 18</w:t>
      </w:r>
      <w:r w:rsidR="00926454" w:rsidRPr="00926454">
        <w:rPr>
          <w:b/>
          <w:vertAlign w:val="superscript"/>
        </w:rPr>
        <w:t>th</w:t>
      </w:r>
      <w:r w:rsidR="006332C8">
        <w:rPr>
          <w:b/>
        </w:rPr>
        <w:t xml:space="preserve"> of May</w:t>
      </w:r>
      <w:r w:rsidR="00926454" w:rsidRPr="00926454">
        <w:rPr>
          <w:b/>
        </w:rPr>
        <w:t xml:space="preserve"> by 6 pm</w:t>
      </w:r>
      <w:r w:rsidR="00926454">
        <w:t>.</w:t>
      </w:r>
    </w:p>
    <w:p w14:paraId="118F9252" w14:textId="77777777" w:rsidR="00926454" w:rsidRDefault="00926454"/>
    <w:p w14:paraId="4BED20F7" w14:textId="77777777" w:rsidR="006332C8" w:rsidRDefault="006332C8"/>
    <w:p w14:paraId="63168104" w14:textId="77777777" w:rsidR="006332C8" w:rsidRDefault="006332C8"/>
    <w:p w14:paraId="716055C2" w14:textId="77777777" w:rsidR="006332C8" w:rsidRDefault="006332C8"/>
    <w:p w14:paraId="17C6F57B" w14:textId="77777777" w:rsidR="00926454" w:rsidRDefault="00926454"/>
    <w:p w14:paraId="46C428DB" w14:textId="77777777" w:rsidR="000E4964" w:rsidRDefault="000E4964">
      <w:proofErr w:type="gramStart"/>
      <w:r>
        <w:lastRenderedPageBreak/>
        <w:t>Name:_</w:t>
      </w:r>
      <w:proofErr w:type="gramEnd"/>
      <w:r>
        <w:t>_____________________</w:t>
      </w:r>
    </w:p>
    <w:p w14:paraId="6E6023BC" w14:textId="77777777" w:rsidR="000E4964" w:rsidRDefault="000E4964">
      <w:r>
        <w:t>Surname: __________________________</w:t>
      </w:r>
    </w:p>
    <w:p w14:paraId="7947DCC1" w14:textId="77777777" w:rsidR="000E4964" w:rsidRDefault="000E4964">
      <w:r>
        <w:t>Expertise: __________________________</w:t>
      </w:r>
    </w:p>
    <w:p w14:paraId="54ECC2E3" w14:textId="77777777" w:rsidR="000E4964" w:rsidRDefault="000E4964">
      <w:r>
        <w:t>Country: _______________________________</w:t>
      </w:r>
    </w:p>
    <w:p w14:paraId="19FD522A" w14:textId="77777777" w:rsidR="000E4964" w:rsidRDefault="000E4964">
      <w:r>
        <w:t>Language(s): ________________________</w:t>
      </w:r>
    </w:p>
    <w:p w14:paraId="2645C49D" w14:textId="77777777" w:rsidR="000E4964" w:rsidRDefault="000E4964"/>
    <w:p w14:paraId="5D948D15" w14:textId="77777777" w:rsidR="000E4964" w:rsidRDefault="00FF554E">
      <w:r>
        <w:t xml:space="preserve">Photo </w:t>
      </w:r>
      <w:r w:rsidR="008747FC">
        <w:t>+ short bio (</w:t>
      </w:r>
      <w:proofErr w:type="gramStart"/>
      <w:r w:rsidR="008747FC">
        <w:t xml:space="preserve">max </w:t>
      </w:r>
      <w:r>
        <w:t xml:space="preserve"> 400</w:t>
      </w:r>
      <w:proofErr w:type="gramEnd"/>
      <w:r>
        <w:t xml:space="preserve"> words – 2 paragraphs):</w:t>
      </w:r>
    </w:p>
    <w:p w14:paraId="26F53480" w14:textId="77777777" w:rsidR="000E4964" w:rsidRDefault="000E4964"/>
    <w:p w14:paraId="27EBCC1F" w14:textId="77777777" w:rsidR="000E4964" w:rsidRDefault="000E4964"/>
    <w:p w14:paraId="1C028EE4" w14:textId="77777777" w:rsidR="000E4964" w:rsidRDefault="000E4964"/>
    <w:p w14:paraId="29307B33" w14:textId="77777777" w:rsidR="000E4964" w:rsidRDefault="000E4964"/>
    <w:p w14:paraId="43F31A1C" w14:textId="77777777" w:rsidR="000E4964" w:rsidRDefault="000E4964"/>
    <w:p w14:paraId="603D820E" w14:textId="77777777" w:rsidR="000E4964" w:rsidRDefault="000E4964"/>
    <w:p w14:paraId="32B343C7" w14:textId="77777777" w:rsidR="000E4964" w:rsidRDefault="000E4964"/>
    <w:p w14:paraId="223C0A54" w14:textId="77777777" w:rsidR="000E4964" w:rsidRDefault="000E4964"/>
    <w:p w14:paraId="7464F49B" w14:textId="77777777" w:rsidR="000E4964" w:rsidRDefault="000E4964"/>
    <w:p w14:paraId="6008D212" w14:textId="77777777" w:rsidR="000E4964" w:rsidRDefault="000E4964"/>
    <w:p w14:paraId="4D6FEECE" w14:textId="77777777" w:rsidR="000E4964" w:rsidRDefault="000E4964"/>
    <w:p w14:paraId="5A292EC0" w14:textId="77777777" w:rsidR="000E4964" w:rsidRDefault="000E4964">
      <w:r>
        <w:t>Contact details:</w:t>
      </w:r>
    </w:p>
    <w:p w14:paraId="78F35463" w14:textId="77777777" w:rsidR="000E4964" w:rsidRDefault="00FF554E">
      <w:r>
        <w:t xml:space="preserve">Website: </w:t>
      </w:r>
    </w:p>
    <w:p w14:paraId="29F95599" w14:textId="77777777" w:rsidR="000E4964" w:rsidRDefault="000E4964"/>
    <w:p w14:paraId="5D559D55" w14:textId="77777777" w:rsidR="000E4964" w:rsidRDefault="000E4964"/>
    <w:sectPr w:rsidR="000E4964" w:rsidSect="00926454">
      <w:headerReference w:type="default" r:id="rId8"/>
      <w:pgSz w:w="12240" w:h="15840"/>
      <w:pgMar w:top="1440" w:right="1440" w:bottom="5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B255CA" w14:textId="77777777" w:rsidR="006D1490" w:rsidRDefault="006D1490" w:rsidP="000E4964">
      <w:pPr>
        <w:spacing w:after="0" w:line="240" w:lineRule="auto"/>
      </w:pPr>
      <w:r>
        <w:separator/>
      </w:r>
    </w:p>
  </w:endnote>
  <w:endnote w:type="continuationSeparator" w:id="0">
    <w:p w14:paraId="63F8CD90" w14:textId="77777777" w:rsidR="006D1490" w:rsidRDefault="006D1490" w:rsidP="000E49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31BB83" w14:textId="77777777" w:rsidR="006D1490" w:rsidRDefault="006D1490" w:rsidP="000E4964">
      <w:pPr>
        <w:spacing w:after="0" w:line="240" w:lineRule="auto"/>
      </w:pPr>
      <w:r>
        <w:separator/>
      </w:r>
    </w:p>
  </w:footnote>
  <w:footnote w:type="continuationSeparator" w:id="0">
    <w:p w14:paraId="344D68ED" w14:textId="77777777" w:rsidR="006D1490" w:rsidRDefault="006D1490" w:rsidP="000E49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837B0C" w14:textId="77777777" w:rsidR="000E4964" w:rsidRDefault="000E4964">
    <w:pPr>
      <w:pStyle w:val="Header"/>
    </w:pPr>
    <w:r>
      <w:rPr>
        <w:noProof/>
      </w:rPr>
      <w:drawing>
        <wp:inline distT="0" distB="0" distL="0" distR="0" wp14:anchorId="232CF421" wp14:editId="0E9E4B91">
          <wp:extent cx="5943600" cy="1287780"/>
          <wp:effectExtent l="0" t="0" r="0" b="0"/>
          <wp:docPr id="1" name="Picture 0" descr="7e91ffe2-65a8-456e-a0d1-8d366bca5c1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7e91ffe2-65a8-456e-a0d1-8d366bca5c11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12877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wNDExNDIwMTU3NbNQ0lEKTi0uzszPAykwrAUAwL/PwSwAAAA="/>
  </w:docVars>
  <w:rsids>
    <w:rsidRoot w:val="000E4964"/>
    <w:rsid w:val="000C7D58"/>
    <w:rsid w:val="000E4964"/>
    <w:rsid w:val="00126A62"/>
    <w:rsid w:val="0013682B"/>
    <w:rsid w:val="00216A72"/>
    <w:rsid w:val="003011B0"/>
    <w:rsid w:val="00302433"/>
    <w:rsid w:val="003F178F"/>
    <w:rsid w:val="004A1AF4"/>
    <w:rsid w:val="004D1572"/>
    <w:rsid w:val="006332C8"/>
    <w:rsid w:val="006D1490"/>
    <w:rsid w:val="007370C5"/>
    <w:rsid w:val="00826D8F"/>
    <w:rsid w:val="008747FC"/>
    <w:rsid w:val="008F0C6A"/>
    <w:rsid w:val="00926454"/>
    <w:rsid w:val="00C742BE"/>
    <w:rsid w:val="00D72307"/>
    <w:rsid w:val="00E16CAC"/>
    <w:rsid w:val="00E52107"/>
    <w:rsid w:val="00FF5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D5AB3F"/>
  <w15:docId w15:val="{3B20F630-D891-4DE5-A413-4ABE04430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7D5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0E49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E4964"/>
  </w:style>
  <w:style w:type="paragraph" w:styleId="Footer">
    <w:name w:val="footer"/>
    <w:basedOn w:val="Normal"/>
    <w:link w:val="FooterChar"/>
    <w:uiPriority w:val="99"/>
    <w:semiHidden/>
    <w:unhideWhenUsed/>
    <w:rsid w:val="000E49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E4964"/>
  </w:style>
  <w:style w:type="paragraph" w:styleId="BalloonText">
    <w:name w:val="Balloon Text"/>
    <w:basedOn w:val="Normal"/>
    <w:link w:val="BalloonTextChar"/>
    <w:uiPriority w:val="99"/>
    <w:semiHidden/>
    <w:unhideWhenUsed/>
    <w:rsid w:val="000E49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496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2645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jovana.savic@cea-pme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nfo@dataskills4SMEs.eu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3</Words>
  <Characters>173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vana Savic</dc:creator>
  <cp:keywords/>
  <dc:description/>
  <cp:lastModifiedBy>Lorenzo Marchese</cp:lastModifiedBy>
  <cp:revision>2</cp:revision>
  <dcterms:created xsi:type="dcterms:W3CDTF">2021-04-28T14:40:00Z</dcterms:created>
  <dcterms:modified xsi:type="dcterms:W3CDTF">2021-04-28T14:40:00Z</dcterms:modified>
</cp:coreProperties>
</file>